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lmaty, Kazakhstan</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Almaty, Kazakhstan</w:t>
      </w:r>
    </w:p>
    <w:bookmarkStart w:id="20" w:name="Xe93f84013f4df80532d1717981b4f510194c4cc"/>
    <w:p>
      <w:pPr>
        <w:pStyle w:val="Heading2"/>
      </w:pPr>
      <w:r>
        <w:t xml:space="preserve">Subject: Application for Marketing Manager Internship Position</w:t>
      </w:r>
    </w:p>
    <w:p>
      <w:pPr>
        <w:pStyle w:val="FirstParagraph"/>
      </w:pPr>
      <w:r>
        <w:t xml:space="preserve">Dear Hiring Manager,</w:t>
      </w:r>
    </w:p>
    <w:p>
      <w:pPr>
        <w:pStyle w:val="BodyText"/>
      </w:pPr>
      <w:r>
        <w:t xml:space="preserve">I am writing with profound enthusiasm to submit my application for the Marketing Manager Internship position at [Company Name] in Kazakhstan Almaty, as advertised on [Platform where job was found]. As a highly motivated and culturally aware marketing student at KIMEP University with specialized training in Central Asian market dynamics, I am eager to contribute my analytical skills and passion for digital innovation to your esteemed team. This Internship Application Letter represents not merely a job application, but a sincere commitment to grow within Kazakhstan's most vibrant business ecosystem centered in Almaty.</w:t>
      </w:r>
    </w:p>
    <w:p>
      <w:pPr>
        <w:pStyle w:val="BodyText"/>
      </w:pPr>
      <w:r>
        <w:t xml:space="preserve">Kazakhstan Almaty has emerged as the undisputed commercial and cultural heart of Central Asia, with its strategic location bridging Europe and Asia. The city’s rapidly evolving marketing landscape—fueled by digital transformation across sectors like e-commerce (Kaspi.kz), telecommunications (Beeline, Kcell), and tourism—creates an unparalleled environment for developing cutting-edge marketing strategies. I have closely followed how companies in Kazakhstan Almaty are pioneering culturally sensitive approaches to reach diverse demographics from the young urban population of Almaty to rural communities across the Steppe region. My academic focus on "Consumer Behavior in Emerging Markets" at KIMEP University included a case study analyzing how local brands successfully navigated Kazakhstan's unique cultural nuances, directly preparing me for this Marketing Manager Internship role.</w:t>
      </w:r>
    </w:p>
    <w:p>
      <w:pPr>
        <w:pStyle w:val="BodyText"/>
      </w:pPr>
      <w:r>
        <w:t xml:space="preserve">Throughout my studies, I’ve developed technical proficiencies that align precisely with the requirements of this internship. My coursework in Digital Marketing Analytics equipped me to leverage tools like Google Analytics and Meta Ads Manager—skills I’ve already applied through a volunteer project for a local Almaty-based startup, "EcoBazaar," where I designed Instagram campaigns targeting 18-35-year-old Kazakh consumers. This initiative resulted in a 40% increase in engagement within three months, demonstrating my ability to create data-driven strategies that resonate with Kazakhstan’s digitally savvy youth. Furthermore, my fluency in Kazakh (C1 level), English (C2), and basic Russian enables me to collaborate effectively across Kazakhstan Almaty's multilingual business environment—a critical asset when developing marketing materials for national campaigns.</w:t>
      </w:r>
    </w:p>
    <w:p>
      <w:pPr>
        <w:pStyle w:val="BodyText"/>
      </w:pPr>
      <w:r>
        <w:t xml:space="preserve">I am particularly drawn to [Company Name]’s innovative work in [mention specific campaign, product, or value—e.g., "sustainable tourism initiatives" or "digital banking solutions"], which perfectly mirrors my professional ethos. As a Marketing Manager Intern, I aim to support your team by conducting competitor analysis on Almaty’s competitive retail sector, developing social media content that celebrates Kazakh culture (such as incorporating traditional patterns into digital ads during Nauryz celebrations), and assisting in market research for the upcoming Central Asian expansion phase. My understanding of Kazakhstan’s consumer landscape—where 78% of the population under 35 actively uses social media daily (Statista, 2023)—positions me to contribute immediately to your digital marketing efforts.</w:t>
      </w:r>
    </w:p>
    <w:p>
      <w:pPr>
        <w:pStyle w:val="BodyText"/>
      </w:pPr>
      <w:r>
        <w:t xml:space="preserve">My internship goals are deeply aligned with Kazakhstan Almaty’s economic vision. The government’s "Digital Kazakhstan" initiative and Almaty’s status as a hub for regional headquarters (including UNDP and major international firms) underscore the critical need for marketers who understand both global standards and local context. In my previous academic project, I collaborated with a Kazakh cultural NGO to launch a campaign promoting traditional crafts through TikTok—a platform gaining massive traction among Almaty’s youth. This experience taught me to balance brand messaging with authentic cultural storytelling, which I would bring to your Marketing Manager Internship role.</w:t>
      </w:r>
    </w:p>
    <w:p>
      <w:pPr>
        <w:pStyle w:val="BodyText"/>
      </w:pPr>
      <w:r>
        <w:t xml:space="preserve">What truly sets my approach apart is my commitment to ethical marketing in Kazakhstan. Unlike many global campaigns that fail due to cultural missteps, I prioritize understanding values like "saglyk" (well-being) and "gostepriimstvo" (hospitality) in Kazakh consumer psychology. For instance, when creating content for the EcoBazaar project, I avoided generic Western marketing tropes and instead highlighted how products supported local artisans—a strategy that deeply resonated with Almaty consumers seeking meaningful brand connections. I believe this culturally intelligent approach is essential for success in Kazakhstan Almaty’s market.</w:t>
      </w:r>
    </w:p>
    <w:p>
      <w:pPr>
        <w:pStyle w:val="BodyText"/>
      </w:pPr>
      <w:r>
        <w:t xml:space="preserve">I am equally excited about the opportunity to learn from [Company Name]’s industry leaders. Your team’s recent campaign for [mention specific example] exemplifies the strategic innovation I aspire to master. As a Marketing Manager Intern, I will diligently support your objectives while absorbing insights on how to navigate Kazakhstan’s complex regulatory environment and consumer preferences. My adaptability—proven through successfully managing cross-cultural teams during KIMEP University’s international business challenge—ensures I will thrive in your dynamic Almaty office.</w:t>
      </w:r>
    </w:p>
    <w:p>
      <w:pPr>
        <w:pStyle w:val="BodyText"/>
      </w:pPr>
      <w:r>
        <w:t xml:space="preserve">I am eager to bring my passion for data-driven marketing, cultural fluency, and digital innovation to [Company Name]. This Internship Application Letter represents only the beginning of my commitment to contributing value from day one. I would welcome the opportunity to discuss how my skills in market analysis, multilingual communication, and culturally rooted campaign development can support your team’s vision for growth in Kazakhstan Almaty. Thank you for considering my application; I have attached my resume and look forward to schedul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10:44:11Z</dcterms:created>
  <dcterms:modified xsi:type="dcterms:W3CDTF">2026-07-23T10:44:11Z</dcterms:modified>
</cp:coreProperties>
</file>

<file path=docProps/custom.xml><?xml version="1.0" encoding="utf-8"?>
<Properties xmlns="http://schemas.openxmlformats.org/officeDocument/2006/custom-properties" xmlns:vt="http://schemas.openxmlformats.org/officeDocument/2006/docPropsVTypes"/>
</file>